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について理解してい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電子カルテの特性を踏まえた適切な記載や活用ができる。</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相手の話を聞き、事実や自分の意見を相手にわかるように述べることが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不安を軽減するためにわかりやすい言葉で説明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5:32:43Z</dcterms:created>
  <dcterms:modified xsi:type="dcterms:W3CDTF">2022-03-14T05: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